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5e8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5ca2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27af6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